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430B0" w14:textId="0EF75E5C" w:rsidR="00964E27" w:rsidRDefault="001361A6" w:rsidP="00CB4436">
      <w:r>
        <w:rPr>
          <w:rFonts w:ascii="Roboto" w:hAnsi="Roboto"/>
          <w:color w:val="626262"/>
          <w:sz w:val="21"/>
          <w:szCs w:val="21"/>
          <w:shd w:val="clear" w:color="auto" w:fill="FFFFFF"/>
        </w:rPr>
        <w:t xml:space="preserve">(Consider how nurses advance clinical practice because of the identified concept) Slide 8 &amp; 9 - Analyze the emerging health initiatives surrounding the two selected concepts (Discuss what initiatives have developed because of the identified exemplars discussed throughout the course) Slide 10 - Discuss how to advance workplace communication (Identify how to advance communication within the healthcare metaparadigm) Slide 11 - Conclude the presentation (Provide an overview of what was discussed in the presentation) Slide 12- Reference slide (References must be in APA Style and citations must be included in the presentation and speaker notes; does not count toward the slide count) Review the entire Course Concepts Presentation Rubric here to understand the full assignment criteria. For information on how to use PowerPoint check the </w:t>
      </w:r>
      <w:proofErr w:type="spellStart"/>
      <w:r>
        <w:rPr>
          <w:rFonts w:ascii="Roboto" w:hAnsi="Roboto"/>
          <w:color w:val="626262"/>
          <w:sz w:val="21"/>
          <w:szCs w:val="21"/>
          <w:shd w:val="clear" w:color="auto" w:fill="FFFFFF"/>
        </w:rPr>
        <w:t>Hondros</w:t>
      </w:r>
      <w:proofErr w:type="spellEnd"/>
      <w:r>
        <w:rPr>
          <w:rFonts w:ascii="Roboto" w:hAnsi="Roboto"/>
          <w:color w:val="626262"/>
          <w:sz w:val="21"/>
          <w:szCs w:val="21"/>
          <w:shd w:val="clear" w:color="auto" w:fill="FFFFFF"/>
        </w:rPr>
        <w:t xml:space="preserve"> Library resources here. To view an example PowerPoint download the file here NUR 225 Week 10 Sample Course Concepts Presentation, and be sure to review the Plagiarism Disclaimer Statement The Week 10 Course Concepts Presentation</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wMDS2NDe0MLQwMzJU0lEKTi0uzszPAykwrAUAUqHO0iwAAAA="/>
  </w:docVars>
  <w:rsids>
    <w:rsidRoot w:val="008666F7"/>
    <w:rsid w:val="000C1848"/>
    <w:rsid w:val="001361A6"/>
    <w:rsid w:val="003C6F14"/>
    <w:rsid w:val="006A0C4F"/>
    <w:rsid w:val="00752183"/>
    <w:rsid w:val="008666F7"/>
    <w:rsid w:val="00964E27"/>
    <w:rsid w:val="00976660"/>
    <w:rsid w:val="00CB4436"/>
    <w:rsid w:val="00D969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CA02F7"/>
  <w15:chartTrackingRefBased/>
  <w15:docId w15:val="{D23D4864-B920-407B-8DD9-0326CB06E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184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60</Words>
  <Characters>917</Characters>
  <Application>Microsoft Office Word</Application>
  <DocSecurity>0</DocSecurity>
  <Lines>7</Lines>
  <Paragraphs>2</Paragraphs>
  <ScaleCrop>false</ScaleCrop>
  <Company/>
  <LinksUpToDate>false</LinksUpToDate>
  <CharactersWithSpaces>1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2T19:19:00Z</dcterms:created>
  <dcterms:modified xsi:type="dcterms:W3CDTF">2021-11-22T19:19:00Z</dcterms:modified>
</cp:coreProperties>
</file>